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07B2" w:rsidRDefault="002607B2" w:rsidP="005E1BBF">
      <w:pPr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явка</w:t>
      </w:r>
      <w:r w:rsidR="00CE55AA">
        <w:rPr>
          <w:rFonts w:ascii="Times New Roman" w:hAnsi="Times New Roman" w:cs="Times New Roman"/>
          <w:b/>
          <w:sz w:val="24"/>
          <w:szCs w:val="24"/>
        </w:rPr>
        <w:t xml:space="preserve"> на участие в Весеннем слете медиаторов</w:t>
      </w:r>
    </w:p>
    <w:p w:rsidR="005E1BBF" w:rsidRPr="002607B2" w:rsidRDefault="005E1BBF" w:rsidP="005E1BBF">
      <w:pPr>
        <w:ind w:firstLine="708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2607B2">
        <w:rPr>
          <w:rFonts w:ascii="Times New Roman" w:hAnsi="Times New Roman" w:cs="Times New Roman"/>
          <w:b/>
          <w:caps/>
          <w:sz w:val="24"/>
          <w:szCs w:val="24"/>
        </w:rPr>
        <w:t>«</w:t>
      </w:r>
      <w:r w:rsidR="00D148EC">
        <w:rPr>
          <w:rFonts w:ascii="Times New Roman" w:hAnsi="Times New Roman" w:cs="Times New Roman"/>
          <w:b/>
          <w:caps/>
          <w:sz w:val="24"/>
          <w:szCs w:val="24"/>
        </w:rPr>
        <w:t xml:space="preserve">МЕДИАЦИЯ: </w:t>
      </w:r>
      <w:r w:rsidR="009500A5">
        <w:rPr>
          <w:rFonts w:ascii="Times New Roman" w:hAnsi="Times New Roman" w:cs="Times New Roman"/>
          <w:b/>
          <w:caps/>
          <w:sz w:val="24"/>
          <w:szCs w:val="24"/>
        </w:rPr>
        <w:t>ОПЫТ НАСТОЯЩЕГО. ПЕРСПЕКТИВЫ БУДУЩЕГО</w:t>
      </w:r>
      <w:r w:rsidRPr="002607B2">
        <w:rPr>
          <w:rFonts w:ascii="Times New Roman" w:hAnsi="Times New Roman" w:cs="Times New Roman"/>
          <w:b/>
          <w:caps/>
          <w:sz w:val="24"/>
          <w:szCs w:val="24"/>
        </w:rPr>
        <w:t>»</w:t>
      </w:r>
    </w:p>
    <w:p w:rsidR="006141D7" w:rsidRPr="006C1CF8" w:rsidRDefault="00CE55AA" w:rsidP="00CE55AA">
      <w:pPr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-5 </w:t>
      </w:r>
      <w:r w:rsidR="00383CF7">
        <w:rPr>
          <w:rFonts w:ascii="Times New Roman" w:hAnsi="Times New Roman" w:cs="Times New Roman"/>
          <w:b/>
          <w:sz w:val="24"/>
          <w:szCs w:val="24"/>
        </w:rPr>
        <w:t xml:space="preserve">  мая 2019 </w:t>
      </w:r>
      <w:r w:rsidR="002607B2">
        <w:rPr>
          <w:rFonts w:ascii="Times New Roman" w:hAnsi="Times New Roman" w:cs="Times New Roman"/>
          <w:b/>
          <w:sz w:val="24"/>
          <w:szCs w:val="24"/>
        </w:rPr>
        <w:t xml:space="preserve"> г.</w:t>
      </w:r>
      <w:r w:rsidR="009500A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72A6D">
        <w:rPr>
          <w:rFonts w:ascii="Times New Roman" w:hAnsi="Times New Roman" w:cs="Times New Roman"/>
          <w:b/>
          <w:sz w:val="24"/>
          <w:szCs w:val="24"/>
        </w:rPr>
        <w:t xml:space="preserve">Анапа (Краснодарский край), </w:t>
      </w:r>
      <w:r>
        <w:rPr>
          <w:rFonts w:ascii="Times New Roman" w:hAnsi="Times New Roman" w:cs="Times New Roman"/>
          <w:b/>
          <w:sz w:val="24"/>
          <w:szCs w:val="24"/>
        </w:rPr>
        <w:t>гостиница «Мирабель»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, г Анапа, ул. Кирова 1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 xml:space="preserve"> А</w:t>
      </w:r>
      <w:proofErr w:type="gramEnd"/>
    </w:p>
    <w:p w:rsidR="005E1BBF" w:rsidRPr="006C1CF8" w:rsidRDefault="005E1BBF" w:rsidP="005E1BBF">
      <w:pPr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436"/>
        <w:gridCol w:w="3226"/>
        <w:gridCol w:w="3227"/>
      </w:tblGrid>
      <w:tr w:rsidR="005E1BBF" w:rsidRPr="008928DC" w:rsidTr="009500A5">
        <w:tc>
          <w:tcPr>
            <w:tcW w:w="3436" w:type="dxa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>Ф.И.О.</w:t>
            </w:r>
          </w:p>
        </w:tc>
        <w:tc>
          <w:tcPr>
            <w:tcW w:w="6453" w:type="dxa"/>
            <w:gridSpan w:val="2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1BBF" w:rsidRPr="008928DC" w:rsidTr="009500A5">
        <w:tc>
          <w:tcPr>
            <w:tcW w:w="3436" w:type="dxa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есто работы </w:t>
            </w:r>
          </w:p>
        </w:tc>
        <w:tc>
          <w:tcPr>
            <w:tcW w:w="6453" w:type="dxa"/>
            <w:gridSpan w:val="2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1BBF" w:rsidRPr="008928DC" w:rsidTr="009500A5">
        <w:tc>
          <w:tcPr>
            <w:tcW w:w="3436" w:type="dxa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>Должность</w:t>
            </w:r>
          </w:p>
        </w:tc>
        <w:tc>
          <w:tcPr>
            <w:tcW w:w="6453" w:type="dxa"/>
            <w:gridSpan w:val="2"/>
          </w:tcPr>
          <w:p w:rsidR="005E1BBF" w:rsidRPr="008928DC" w:rsidRDefault="005E1BBF" w:rsidP="008928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0A5" w:rsidRPr="008928DC" w:rsidTr="009500A5">
        <w:tc>
          <w:tcPr>
            <w:tcW w:w="3436" w:type="dxa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>Сфера профессиональных интересов</w:t>
            </w:r>
          </w:p>
        </w:tc>
        <w:tc>
          <w:tcPr>
            <w:tcW w:w="6453" w:type="dxa"/>
            <w:gridSpan w:val="2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0A5" w:rsidRPr="008928DC" w:rsidTr="009500A5">
        <w:tc>
          <w:tcPr>
            <w:tcW w:w="3436" w:type="dxa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>Контактная информация</w:t>
            </w:r>
          </w:p>
        </w:tc>
        <w:tc>
          <w:tcPr>
            <w:tcW w:w="6453" w:type="dxa"/>
            <w:gridSpan w:val="2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8DC">
              <w:rPr>
                <w:rFonts w:ascii="Times New Roman" w:hAnsi="Times New Roman" w:cs="Times New Roman"/>
                <w:sz w:val="20"/>
                <w:szCs w:val="20"/>
              </w:rPr>
              <w:t>адрес:</w:t>
            </w:r>
          </w:p>
        </w:tc>
      </w:tr>
      <w:tr w:rsidR="009500A5" w:rsidRPr="008928DC" w:rsidTr="009500A5">
        <w:tc>
          <w:tcPr>
            <w:tcW w:w="3436" w:type="dxa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500A5" w:rsidRPr="008928DC" w:rsidRDefault="009500A5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53" w:type="dxa"/>
            <w:gridSpan w:val="2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8D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Pr="00202A0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8928D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il</w:t>
            </w:r>
            <w:r w:rsidRPr="008928DC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  <w:tr w:rsidR="009500A5" w:rsidRPr="008928DC" w:rsidTr="009500A5">
        <w:tc>
          <w:tcPr>
            <w:tcW w:w="3436" w:type="dxa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53" w:type="dxa"/>
            <w:gridSpan w:val="2"/>
          </w:tcPr>
          <w:p w:rsidR="009500A5" w:rsidRPr="008928DC" w:rsidRDefault="009500A5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8DC">
              <w:rPr>
                <w:rFonts w:ascii="Times New Roman" w:hAnsi="Times New Roman" w:cs="Times New Roman"/>
                <w:sz w:val="20"/>
                <w:szCs w:val="20"/>
              </w:rPr>
              <w:t>Номер телефона:</w:t>
            </w:r>
          </w:p>
        </w:tc>
      </w:tr>
      <w:tr w:rsidR="00672A6D" w:rsidRPr="008928DC" w:rsidTr="00744287">
        <w:trPr>
          <w:trHeight w:val="429"/>
        </w:trPr>
        <w:tc>
          <w:tcPr>
            <w:tcW w:w="3436" w:type="dxa"/>
            <w:vMerge w:val="restart"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8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еобходимость в помощи по заказу </w:t>
            </w:r>
            <w:r w:rsidRPr="00672A6D">
              <w:rPr>
                <w:rFonts w:ascii="Times New Roman" w:hAnsi="Times New Roman" w:cs="Times New Roman"/>
                <w:i/>
                <w:sz w:val="24"/>
                <w:szCs w:val="24"/>
              </w:rPr>
              <w:t>гостиницы (если бронирование номера в гостинице производите самостоятельно, отметьте пункт «нет, в гостинице не нуждаюсь»)</w:t>
            </w:r>
          </w:p>
        </w:tc>
        <w:tc>
          <w:tcPr>
            <w:tcW w:w="3226" w:type="dxa"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Да, нуждаюсь в гостинице</w:t>
            </w:r>
          </w:p>
        </w:tc>
        <w:tc>
          <w:tcPr>
            <w:tcW w:w="3227" w:type="dxa"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ет, в гостинице не нуждаюсь</w:t>
            </w:r>
          </w:p>
        </w:tc>
      </w:tr>
      <w:tr w:rsidR="00672A6D" w:rsidRPr="008928DC" w:rsidTr="00744287">
        <w:trPr>
          <w:trHeight w:val="429"/>
        </w:trPr>
        <w:tc>
          <w:tcPr>
            <w:tcW w:w="3436" w:type="dxa"/>
            <w:vMerge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6" w:type="dxa"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27" w:type="dxa"/>
          </w:tcPr>
          <w:p w:rsidR="00672A6D" w:rsidRPr="008928DC" w:rsidRDefault="00672A6D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3CF7" w:rsidRPr="008928DC" w:rsidTr="00383CF7">
        <w:trPr>
          <w:trHeight w:val="372"/>
        </w:trPr>
        <w:tc>
          <w:tcPr>
            <w:tcW w:w="3436" w:type="dxa"/>
            <w:vMerge w:val="restart"/>
          </w:tcPr>
          <w:p w:rsidR="00383CF7" w:rsidRPr="008928DC" w:rsidRDefault="00383CF7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Участие в экскурсиях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брау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Дюрсо</w:t>
            </w:r>
            <w:proofErr w:type="spellEnd"/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,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Гай-Кодзор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Дополнительная оплата)</w:t>
            </w:r>
          </w:p>
        </w:tc>
        <w:tc>
          <w:tcPr>
            <w:tcW w:w="3226" w:type="dxa"/>
          </w:tcPr>
          <w:p w:rsidR="00383CF7" w:rsidRPr="008928DC" w:rsidRDefault="00383CF7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ДА  </w:t>
            </w:r>
          </w:p>
        </w:tc>
        <w:tc>
          <w:tcPr>
            <w:tcW w:w="3227" w:type="dxa"/>
          </w:tcPr>
          <w:p w:rsidR="00383CF7" w:rsidRPr="008928DC" w:rsidRDefault="00383CF7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ЕТ</w:t>
            </w:r>
          </w:p>
        </w:tc>
      </w:tr>
      <w:tr w:rsidR="00383CF7" w:rsidRPr="008928DC" w:rsidTr="00B5780E">
        <w:trPr>
          <w:trHeight w:val="1242"/>
        </w:trPr>
        <w:tc>
          <w:tcPr>
            <w:tcW w:w="3436" w:type="dxa"/>
            <w:vMerge/>
          </w:tcPr>
          <w:p w:rsidR="00383CF7" w:rsidRDefault="00383CF7" w:rsidP="008928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6" w:type="dxa"/>
          </w:tcPr>
          <w:p w:rsidR="00383CF7" w:rsidRPr="008928DC" w:rsidRDefault="00383CF7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27" w:type="dxa"/>
          </w:tcPr>
          <w:p w:rsidR="00383CF7" w:rsidRPr="008928DC" w:rsidRDefault="00383CF7" w:rsidP="008928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0B91" w:rsidRPr="008928DC" w:rsidTr="00860B91">
        <w:trPr>
          <w:trHeight w:val="932"/>
        </w:trPr>
        <w:tc>
          <w:tcPr>
            <w:tcW w:w="9889" w:type="dxa"/>
            <w:gridSpan w:val="3"/>
          </w:tcPr>
          <w:p w:rsidR="00860B91" w:rsidRPr="00860B91" w:rsidRDefault="00860B91" w:rsidP="00860B91">
            <w:pPr>
              <w:ind w:left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860B91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60B91">
              <w:rPr>
                <w:rFonts w:ascii="Times New Roman" w:hAnsi="Times New Roman" w:cs="Times New Roman"/>
                <w:sz w:val="24"/>
                <w:szCs w:val="24"/>
              </w:rPr>
              <w:t xml:space="preserve">Для примечаний </w:t>
            </w:r>
          </w:p>
        </w:tc>
      </w:tr>
    </w:tbl>
    <w:p w:rsidR="005E1BBF" w:rsidRPr="006C1CF8" w:rsidRDefault="005E1BBF" w:rsidP="005E1BBF">
      <w:pPr>
        <w:ind w:firstLine="708"/>
        <w:rPr>
          <w:rFonts w:ascii="Times New Roman" w:hAnsi="Times New Roman" w:cs="Times New Roman"/>
          <w:sz w:val="24"/>
          <w:szCs w:val="24"/>
        </w:rPr>
      </w:pPr>
    </w:p>
    <w:p w:rsidR="008928DC" w:rsidRDefault="008928DC"/>
    <w:sectPr w:rsidR="008928DC" w:rsidSect="005E1BBF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51A2" w:rsidRDefault="004C51A2" w:rsidP="006141D7">
      <w:pPr>
        <w:spacing w:after="0" w:line="240" w:lineRule="auto"/>
      </w:pPr>
      <w:r>
        <w:separator/>
      </w:r>
    </w:p>
  </w:endnote>
  <w:endnote w:type="continuationSeparator" w:id="0">
    <w:p w:rsidR="004C51A2" w:rsidRDefault="004C51A2" w:rsidP="006141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51A2" w:rsidRDefault="004C51A2" w:rsidP="006141D7">
      <w:pPr>
        <w:spacing w:after="0" w:line="240" w:lineRule="auto"/>
      </w:pPr>
      <w:r>
        <w:separator/>
      </w:r>
    </w:p>
  </w:footnote>
  <w:footnote w:type="continuationSeparator" w:id="0">
    <w:p w:rsidR="004C51A2" w:rsidRDefault="004C51A2" w:rsidP="006141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F47571"/>
    <w:multiLevelType w:val="hybridMultilevel"/>
    <w:tmpl w:val="95F6A64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842F91"/>
    <w:multiLevelType w:val="hybridMultilevel"/>
    <w:tmpl w:val="BCEE9D86"/>
    <w:lvl w:ilvl="0" w:tplc="677C553E">
      <w:start w:val="5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M1MDcAYmMjCxMjUyUdpeDU4uLM/DyQAsNaALs0WB0sAAAA"/>
  </w:docVars>
  <w:rsids>
    <w:rsidRoot w:val="005E1BBF"/>
    <w:rsid w:val="00091CEA"/>
    <w:rsid w:val="000C4429"/>
    <w:rsid w:val="00141233"/>
    <w:rsid w:val="00202A0C"/>
    <w:rsid w:val="002607B2"/>
    <w:rsid w:val="002F2961"/>
    <w:rsid w:val="00383CF7"/>
    <w:rsid w:val="003A6420"/>
    <w:rsid w:val="003E73C8"/>
    <w:rsid w:val="00485BF2"/>
    <w:rsid w:val="004C51A2"/>
    <w:rsid w:val="004D7B29"/>
    <w:rsid w:val="005E1BBF"/>
    <w:rsid w:val="005E642F"/>
    <w:rsid w:val="006141D7"/>
    <w:rsid w:val="00672A6D"/>
    <w:rsid w:val="00716FCD"/>
    <w:rsid w:val="007229C7"/>
    <w:rsid w:val="00860B91"/>
    <w:rsid w:val="008928DC"/>
    <w:rsid w:val="009500A5"/>
    <w:rsid w:val="00992835"/>
    <w:rsid w:val="00A12E78"/>
    <w:rsid w:val="00AC427A"/>
    <w:rsid w:val="00BF4119"/>
    <w:rsid w:val="00CE3940"/>
    <w:rsid w:val="00CE55AA"/>
    <w:rsid w:val="00D102DD"/>
    <w:rsid w:val="00D148EC"/>
    <w:rsid w:val="00E1778D"/>
    <w:rsid w:val="00EE0440"/>
    <w:rsid w:val="00F46408"/>
    <w:rsid w:val="00FE5F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E1BBF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E1BBF"/>
    <w:pPr>
      <w:ind w:left="720"/>
      <w:contextualSpacing/>
    </w:pPr>
  </w:style>
  <w:style w:type="paragraph" w:styleId="a4">
    <w:name w:val="footnote text"/>
    <w:basedOn w:val="a"/>
    <w:link w:val="a5"/>
    <w:uiPriority w:val="99"/>
    <w:semiHidden/>
    <w:unhideWhenUsed/>
    <w:rsid w:val="006141D7"/>
    <w:rPr>
      <w:sz w:val="20"/>
      <w:szCs w:val="20"/>
    </w:rPr>
  </w:style>
  <w:style w:type="character" w:customStyle="1" w:styleId="a5">
    <w:name w:val="Текст сноски Знак"/>
    <w:basedOn w:val="a0"/>
    <w:link w:val="a4"/>
    <w:uiPriority w:val="99"/>
    <w:semiHidden/>
    <w:rsid w:val="006141D7"/>
    <w:rPr>
      <w:lang w:eastAsia="en-US"/>
    </w:rPr>
  </w:style>
  <w:style w:type="character" w:styleId="a6">
    <w:name w:val="footnote reference"/>
    <w:basedOn w:val="a0"/>
    <w:uiPriority w:val="99"/>
    <w:semiHidden/>
    <w:unhideWhenUsed/>
    <w:rsid w:val="006141D7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1778C-926D-4FC8-A277-C526D27B7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ригорий</dc:creator>
  <cp:lastModifiedBy>пользователь</cp:lastModifiedBy>
  <cp:revision>2</cp:revision>
  <dcterms:created xsi:type="dcterms:W3CDTF">2019-02-27T07:01:00Z</dcterms:created>
  <dcterms:modified xsi:type="dcterms:W3CDTF">2019-02-27T07:01:00Z</dcterms:modified>
</cp:coreProperties>
</file>